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b417f15-f76c-444a-ac0b-6f691c91404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84dd260-b297-4141-9d6e-449c97d69011"/>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08:40Z</dcterms:created>
  <dcterms:modified xsi:type="dcterms:W3CDTF">2023-07-27T22: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